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4BA9A" w14:textId="63613B05" w:rsidR="00E02561" w:rsidRDefault="00E02561" w:rsidP="00E02561">
      <w:pPr>
        <w:pStyle w:val="Title"/>
        <w:jc w:val="center"/>
        <w:rPr>
          <w:lang w:val="en-US"/>
        </w:rPr>
      </w:pPr>
      <w:r>
        <w:rPr>
          <w:lang w:val="en-US"/>
        </w:rPr>
        <w:t>Practical 10</w:t>
      </w:r>
    </w:p>
    <w:p w14:paraId="77C76807" w14:textId="77777777" w:rsidR="00E02561" w:rsidRDefault="00E02561" w:rsidP="00E02561">
      <w:pPr>
        <w:rPr>
          <w:lang w:val="en-US"/>
        </w:rPr>
      </w:pPr>
    </w:p>
    <w:p w14:paraId="37EEDCB0" w14:textId="54971965" w:rsidR="00E02561" w:rsidRDefault="00E02561" w:rsidP="00E02561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>Date: 03-04-2022</w:t>
      </w:r>
      <w:r>
        <w:rPr>
          <w:lang w:val="en-US"/>
        </w:rPr>
        <w:tab/>
        <w:t>Name: Aswin. V</w:t>
      </w:r>
    </w:p>
    <w:p w14:paraId="6195276C" w14:textId="77777777" w:rsidR="00E02561" w:rsidRDefault="00E02561" w:rsidP="00E02561">
      <w:pPr>
        <w:pStyle w:val="Heading2"/>
        <w:tabs>
          <w:tab w:val="right" w:pos="9026"/>
        </w:tabs>
        <w:jc w:val="right"/>
        <w:rPr>
          <w:lang w:val="en-US"/>
        </w:rPr>
      </w:pPr>
      <w:r>
        <w:rPr>
          <w:lang w:val="en-US"/>
        </w:rPr>
        <w:t>Day: Sunday</w:t>
      </w:r>
      <w:r>
        <w:rPr>
          <w:lang w:val="en-US"/>
        </w:rPr>
        <w:tab/>
        <w:t>Roll Number: BS19B003</w:t>
      </w:r>
    </w:p>
    <w:p w14:paraId="3216521F" w14:textId="77777777" w:rsidR="00E02561" w:rsidRDefault="00E02561" w:rsidP="00E02561"/>
    <w:p w14:paraId="10A8278A" w14:textId="6CBE96BA" w:rsidR="00FC5B34" w:rsidRPr="00255014" w:rsidRDefault="00D5486B">
      <w:pPr>
        <w:rPr>
          <w:b/>
          <w:bCs/>
          <w:sz w:val="28"/>
          <w:szCs w:val="28"/>
        </w:rPr>
      </w:pPr>
      <w:r w:rsidRPr="00255014">
        <w:rPr>
          <w:b/>
          <w:bCs/>
          <w:sz w:val="28"/>
          <w:szCs w:val="28"/>
        </w:rPr>
        <w:t>Q1 –</w:t>
      </w:r>
    </w:p>
    <w:p w14:paraId="747DFA33" w14:textId="7CB2B11C" w:rsidR="00E33EC1" w:rsidRDefault="00395B37" w:rsidP="00D5486B">
      <w:r>
        <w:t>For tim-hemo.dat:</w:t>
      </w:r>
    </w:p>
    <w:p w14:paraId="62F3E9DB" w14:textId="520472E3" w:rsidR="00395B37" w:rsidRDefault="001C4181" w:rsidP="001C4181">
      <w:pPr>
        <w:pStyle w:val="ListParagraph"/>
        <w:numPr>
          <w:ilvl w:val="0"/>
          <w:numId w:val="1"/>
        </w:numPr>
      </w:pPr>
      <w:r>
        <w:t>Phylogenetic tree based on maximum likelihood:</w:t>
      </w:r>
    </w:p>
    <w:p w14:paraId="7A43DF05" w14:textId="06B982CC" w:rsidR="00EF6039" w:rsidRDefault="00885C0E" w:rsidP="00EF6039">
      <w:pPr>
        <w:pStyle w:val="ListParagraph"/>
      </w:pPr>
      <w:r w:rsidRPr="00885C0E">
        <w:rPr>
          <w:noProof/>
        </w:rPr>
        <w:drawing>
          <wp:anchor distT="0" distB="0" distL="114300" distR="114300" simplePos="0" relativeHeight="251658240" behindDoc="0" locked="0" layoutInCell="1" allowOverlap="1" wp14:anchorId="2F1CEAF9" wp14:editId="15DB6EA7">
            <wp:simplePos x="0" y="0"/>
            <wp:positionH relativeFrom="margin">
              <wp:align>right</wp:align>
            </wp:positionH>
            <wp:positionV relativeFrom="paragraph">
              <wp:posOffset>278553</wp:posOffset>
            </wp:positionV>
            <wp:extent cx="5730684" cy="2540000"/>
            <wp:effectExtent l="0" t="0" r="3810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32" b="12238"/>
                    <a:stretch/>
                  </pic:blipFill>
                  <pic:spPr bwMode="auto">
                    <a:xfrm>
                      <a:off x="0" y="0"/>
                      <a:ext cx="5730684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F9ADB1D" w14:textId="2261384C" w:rsidR="00EF6039" w:rsidRDefault="00EF6039" w:rsidP="00EF6039">
      <w:pPr>
        <w:pStyle w:val="ListParagraph"/>
      </w:pPr>
    </w:p>
    <w:p w14:paraId="75626998" w14:textId="77777777" w:rsidR="00EF6039" w:rsidRDefault="00EF6039" w:rsidP="00EF6039">
      <w:pPr>
        <w:pStyle w:val="ListParagraph"/>
      </w:pPr>
    </w:p>
    <w:p w14:paraId="35BFEC88" w14:textId="2557B882" w:rsidR="001C4181" w:rsidRDefault="001B76C1" w:rsidP="001C4181">
      <w:pPr>
        <w:pStyle w:val="ListParagraph"/>
        <w:numPr>
          <w:ilvl w:val="0"/>
          <w:numId w:val="1"/>
        </w:numPr>
      </w:pPr>
      <w:r>
        <w:t xml:space="preserve">Phylogenetic tree based on </w:t>
      </w:r>
      <w:proofErr w:type="spellStart"/>
      <w:r>
        <w:t>neighbor</w:t>
      </w:r>
      <w:proofErr w:type="spellEnd"/>
      <w:r>
        <w:t xml:space="preserve"> joining:</w:t>
      </w:r>
    </w:p>
    <w:p w14:paraId="511DFC5B" w14:textId="0FBC2A46" w:rsidR="00885C0E" w:rsidRDefault="00E04B08" w:rsidP="00885C0E">
      <w:pPr>
        <w:pStyle w:val="ListParagraph"/>
      </w:pPr>
      <w:r w:rsidRPr="00E04B08">
        <w:rPr>
          <w:noProof/>
        </w:rPr>
        <w:drawing>
          <wp:anchor distT="0" distB="0" distL="114300" distR="114300" simplePos="0" relativeHeight="251659264" behindDoc="0" locked="0" layoutInCell="1" allowOverlap="1" wp14:anchorId="7F39AC31" wp14:editId="40AE80B1">
            <wp:simplePos x="0" y="0"/>
            <wp:positionH relativeFrom="margin">
              <wp:align>center</wp:align>
            </wp:positionH>
            <wp:positionV relativeFrom="paragraph">
              <wp:posOffset>312420</wp:posOffset>
            </wp:positionV>
            <wp:extent cx="5731510" cy="2506133"/>
            <wp:effectExtent l="0" t="0" r="2540" b="889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58" b="12775"/>
                    <a:stretch/>
                  </pic:blipFill>
                  <pic:spPr bwMode="auto">
                    <a:xfrm>
                      <a:off x="0" y="0"/>
                      <a:ext cx="5731510" cy="2506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7F42D8E" w14:textId="7ABBBFDB" w:rsidR="00885C0E" w:rsidRDefault="00885C0E" w:rsidP="00885C0E">
      <w:pPr>
        <w:pStyle w:val="ListParagraph"/>
      </w:pPr>
    </w:p>
    <w:p w14:paraId="6E7A4616" w14:textId="77777777" w:rsidR="00885C0E" w:rsidRDefault="00885C0E" w:rsidP="00885C0E">
      <w:pPr>
        <w:pStyle w:val="ListParagraph"/>
      </w:pPr>
    </w:p>
    <w:p w14:paraId="6F5628E9" w14:textId="144A364F" w:rsidR="00E04B08" w:rsidRDefault="000825C4" w:rsidP="00E04B08">
      <w:pPr>
        <w:pStyle w:val="ListParagraph"/>
        <w:numPr>
          <w:ilvl w:val="0"/>
          <w:numId w:val="1"/>
        </w:numPr>
      </w:pPr>
      <w:r>
        <w:lastRenderedPageBreak/>
        <w:t xml:space="preserve">Consensus tree based on </w:t>
      </w:r>
      <w:proofErr w:type="spellStart"/>
      <w:r>
        <w:t>neighbor</w:t>
      </w:r>
      <w:proofErr w:type="spellEnd"/>
      <w:r>
        <w:t xml:space="preserve"> joining</w:t>
      </w:r>
      <w:r w:rsidR="00EF6039">
        <w:t>:</w:t>
      </w:r>
    </w:p>
    <w:p w14:paraId="4518B87B" w14:textId="6EE5FE29" w:rsidR="004B0D38" w:rsidRDefault="004B0D38" w:rsidP="004B0D38">
      <w:pPr>
        <w:pStyle w:val="ListParagraph"/>
      </w:pPr>
      <w:r w:rsidRPr="004B0D38">
        <w:rPr>
          <w:noProof/>
        </w:rPr>
        <w:drawing>
          <wp:anchor distT="0" distB="0" distL="114300" distR="114300" simplePos="0" relativeHeight="251660288" behindDoc="0" locked="0" layoutInCell="1" allowOverlap="1" wp14:anchorId="13A7CDBB" wp14:editId="2EAE9704">
            <wp:simplePos x="0" y="0"/>
            <wp:positionH relativeFrom="column">
              <wp:posOffset>84666</wp:posOffset>
            </wp:positionH>
            <wp:positionV relativeFrom="paragraph">
              <wp:posOffset>205952</wp:posOffset>
            </wp:positionV>
            <wp:extent cx="5731510" cy="2497455"/>
            <wp:effectExtent l="0" t="0" r="2540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95" b="13295"/>
                    <a:stretch/>
                  </pic:blipFill>
                  <pic:spPr bwMode="auto">
                    <a:xfrm>
                      <a:off x="0" y="0"/>
                      <a:ext cx="5731510" cy="249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12267C0" w14:textId="01FA0031" w:rsidR="004B0D38" w:rsidRDefault="004B0D38" w:rsidP="004B0D38">
      <w:pPr>
        <w:pStyle w:val="ListParagraph"/>
      </w:pPr>
    </w:p>
    <w:p w14:paraId="651AB309" w14:textId="77777777" w:rsidR="004B0D38" w:rsidRDefault="004B0D38" w:rsidP="004B0D38">
      <w:pPr>
        <w:pStyle w:val="ListParagraph"/>
      </w:pPr>
    </w:p>
    <w:p w14:paraId="347965C2" w14:textId="7412A58F" w:rsidR="00EF6039" w:rsidRDefault="00EF6039" w:rsidP="001C4181">
      <w:pPr>
        <w:pStyle w:val="ListParagraph"/>
        <w:numPr>
          <w:ilvl w:val="0"/>
          <w:numId w:val="1"/>
        </w:numPr>
      </w:pPr>
      <w:r>
        <w:t>Consensus tree based on UPGMA</w:t>
      </w:r>
    </w:p>
    <w:p w14:paraId="299D86C2" w14:textId="4C20813D" w:rsidR="004B0D38" w:rsidRDefault="004B0D38" w:rsidP="004B0D38">
      <w:pPr>
        <w:pStyle w:val="ListParagraph"/>
      </w:pPr>
    </w:p>
    <w:p w14:paraId="2BFC969E" w14:textId="707D322E" w:rsidR="004B0D38" w:rsidRDefault="004B0D38" w:rsidP="004B0D38">
      <w:pPr>
        <w:pStyle w:val="ListParagraph"/>
      </w:pPr>
    </w:p>
    <w:p w14:paraId="75B509F6" w14:textId="0DFB0F71" w:rsidR="004B0D38" w:rsidRDefault="00373D76" w:rsidP="004B0D38">
      <w:pPr>
        <w:pStyle w:val="ListParagraph"/>
      </w:pPr>
      <w:r w:rsidRPr="00BB1070">
        <w:rPr>
          <w:noProof/>
        </w:rPr>
        <w:drawing>
          <wp:anchor distT="0" distB="0" distL="114300" distR="114300" simplePos="0" relativeHeight="251661312" behindDoc="0" locked="0" layoutInCell="1" allowOverlap="1" wp14:anchorId="2FB417A2" wp14:editId="2A455ABD">
            <wp:simplePos x="0" y="0"/>
            <wp:positionH relativeFrom="margin">
              <wp:posOffset>0</wp:posOffset>
            </wp:positionH>
            <wp:positionV relativeFrom="paragraph">
              <wp:posOffset>275590</wp:posOffset>
            </wp:positionV>
            <wp:extent cx="5731510" cy="2353310"/>
            <wp:effectExtent l="0" t="0" r="2540" b="889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89" b="12750"/>
                    <a:stretch/>
                  </pic:blipFill>
                  <pic:spPr bwMode="auto">
                    <a:xfrm>
                      <a:off x="0" y="0"/>
                      <a:ext cx="5731510" cy="235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92CA1B3" w14:textId="0388EF3F" w:rsidR="00BB1070" w:rsidRDefault="00373D76" w:rsidP="00BB107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E4FE6F" wp14:editId="7F6B325E">
                <wp:simplePos x="0" y="0"/>
                <wp:positionH relativeFrom="margin">
                  <wp:align>center</wp:align>
                </wp:positionH>
                <wp:positionV relativeFrom="paragraph">
                  <wp:posOffset>2504440</wp:posOffset>
                </wp:positionV>
                <wp:extent cx="615505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055" cy="0"/>
                        </a:xfrm>
                        <a:prstGeom prst="line">
                          <a:avLst/>
                        </a:prstGeom>
                        <a:ln w="9525">
                          <a:prstDash val="lg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D6730F" id="Straight Connector 1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97.2pt" to="484.65pt,19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" strokecolor="black [3200]">
                <v:stroke dashstyle="longDash" joinstyle="miter"/>
                <w10:wrap anchorx="margin"/>
              </v:line>
            </w:pict>
          </mc:Fallback>
        </mc:AlternateContent>
      </w:r>
    </w:p>
    <w:p w14:paraId="26BA3DFD" w14:textId="7234A862" w:rsidR="00D5486B" w:rsidRPr="00255014" w:rsidRDefault="00D5486B">
      <w:pPr>
        <w:rPr>
          <w:b/>
          <w:bCs/>
          <w:sz w:val="28"/>
          <w:szCs w:val="28"/>
        </w:rPr>
      </w:pPr>
      <w:r w:rsidRPr="00255014">
        <w:rPr>
          <w:b/>
          <w:bCs/>
          <w:sz w:val="28"/>
          <w:szCs w:val="28"/>
        </w:rPr>
        <w:t>Q2 –</w:t>
      </w:r>
    </w:p>
    <w:p w14:paraId="663F1968" w14:textId="77777777" w:rsidR="00BC306B" w:rsidRDefault="00704226" w:rsidP="0070422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mport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math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mport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pandas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as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pd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mport </w:t>
      </w:r>
      <w:proofErr w:type="spellStart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umpy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as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p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def </w:t>
      </w:r>
      <w:r w:rsidRPr="00704226">
        <w:rPr>
          <w:rFonts w:ascii="Courier New" w:eastAsia="Times New Roman" w:hAnsi="Courier New" w:cs="Courier New"/>
          <w:color w:val="FFC66D"/>
          <w:sz w:val="20"/>
          <w:szCs w:val="20"/>
          <w:lang w:eastAsia="en-IN"/>
        </w:rPr>
        <w:t>Q2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: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AA = [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A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C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D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E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F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G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H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I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K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L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    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N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P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Q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R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S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T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V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W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Y'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N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L = </w:t>
      </w:r>
      <w:proofErr w:type="spellStart"/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proofErr w:type="spellStart"/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len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[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)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a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w = [[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 xml:space="preserve">0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_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(L)]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__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]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[[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 xml:space="preserve">0.000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_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(L)]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__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]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p = [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str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_+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)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_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7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]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lastRenderedPageBreak/>
        <w:br/>
        <w:t xml:space="preserve">   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proofErr w:type="spellStart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N):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j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L):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a[</w:t>
      </w:r>
      <w:proofErr w:type="spellStart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A.index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[</w:t>
      </w:r>
      <w:proofErr w:type="spellStart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i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][j])][j] += 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br/>
        <w:t xml:space="preserve">    </w:t>
      </w:r>
      <w:r w:rsidRPr="00704226">
        <w:rPr>
          <w:rFonts w:ascii="Courier New" w:eastAsia="Times New Roman" w:hAnsi="Courier New" w:cs="Courier New"/>
          <w:color w:val="72737A"/>
          <w:sz w:val="20"/>
          <w:szCs w:val="20"/>
          <w:lang w:eastAsia="en-IN"/>
        </w:rPr>
        <w:t xml:space="preserve">d1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= </w:t>
      </w:r>
      <w:proofErr w:type="spellStart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p.array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a)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i1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20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: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for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 xml:space="preserve">j1 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in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range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L):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        w[i1][j1] =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float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%.2f'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%(math.log((a[i1][j1]+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0.05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/(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 xml:space="preserve">0.05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* (N+</w:t>
      </w:r>
      <w:r w:rsidRPr="00704226">
        <w:rPr>
          <w:rFonts w:ascii="Courier New" w:eastAsia="Times New Roman" w:hAnsi="Courier New" w:cs="Courier New"/>
          <w:color w:val="6897BB"/>
          <w:sz w:val="20"/>
          <w:szCs w:val="20"/>
          <w:lang w:eastAsia="en-IN"/>
        </w:rPr>
        <w:t>1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))))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d2 = </w:t>
      </w:r>
      <w:proofErr w:type="spellStart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np.array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w)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Weight Matrix for the given sequences: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\</w:t>
      </w:r>
      <w:proofErr w:type="spellStart"/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n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rows</w:t>
      </w:r>
      <w:proofErr w:type="spellEnd"/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---&gt; amino acids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\</w:t>
      </w:r>
      <w:proofErr w:type="spellStart"/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t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nd</w:t>
      </w:r>
      <w:proofErr w:type="spellEnd"/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\</w:t>
      </w:r>
      <w:proofErr w:type="spellStart"/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t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olumns</w:t>
      </w:r>
      <w:proofErr w:type="spellEnd"/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 ---&gt; positional </w:t>
      </w:r>
      <w:proofErr w:type="spellStart"/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occurances</w:t>
      </w:r>
      <w:proofErr w:type="spellEnd"/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)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 xml:space="preserve">    </w:t>
      </w:r>
      <w:r w:rsidRPr="00704226">
        <w:rPr>
          <w:rFonts w:ascii="Courier New" w:eastAsia="Times New Roman" w:hAnsi="Courier New" w:cs="Courier New"/>
          <w:color w:val="8888C6"/>
          <w:sz w:val="20"/>
          <w:szCs w:val="20"/>
          <w:lang w:eastAsia="en-IN"/>
        </w:rPr>
        <w:t>print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</w:t>
      </w:r>
      <w:proofErr w:type="spellStart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pd.DataFrame</w:t>
      </w:r>
      <w:proofErr w:type="spellEnd"/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(d2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A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 xml:space="preserve">, 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p))</w:t>
      </w:r>
    </w:p>
    <w:p w14:paraId="7849D388" w14:textId="77777777" w:rsidR="00222B24" w:rsidRDefault="00222B24" w:rsidP="00222B24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color w:val="CC7832"/>
        </w:rPr>
        <w:t xml:space="preserve">return </w:t>
      </w:r>
      <w:proofErr w:type="spellStart"/>
      <w:proofErr w:type="gramStart"/>
      <w:r>
        <w:rPr>
          <w:color w:val="A9B7C6"/>
        </w:rPr>
        <w:t>pd.DataFrame</w:t>
      </w:r>
      <w:proofErr w:type="spellEnd"/>
      <w:proofErr w:type="gramEnd"/>
      <w:r>
        <w:rPr>
          <w:color w:val="A9B7C6"/>
        </w:rPr>
        <w:t>(d2</w:t>
      </w:r>
      <w:r>
        <w:rPr>
          <w:color w:val="CC7832"/>
        </w:rPr>
        <w:t xml:space="preserve">, </w:t>
      </w:r>
      <w:r>
        <w:rPr>
          <w:color w:val="A9B7C6"/>
        </w:rPr>
        <w:t>AA</w:t>
      </w:r>
      <w:r>
        <w:rPr>
          <w:color w:val="CC7832"/>
        </w:rPr>
        <w:t xml:space="preserve">, </w:t>
      </w:r>
      <w:r>
        <w:rPr>
          <w:color w:val="A9B7C6"/>
        </w:rPr>
        <w:t>p)</w:t>
      </w:r>
    </w:p>
    <w:p w14:paraId="3DF04ACD" w14:textId="028DBD52" w:rsidR="00704226" w:rsidRDefault="00704226" w:rsidP="0070422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</w:r>
    </w:p>
    <w:p w14:paraId="3154E22F" w14:textId="77777777" w:rsidR="00704226" w:rsidRDefault="00704226" w:rsidP="0070422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</w:p>
    <w:p w14:paraId="09673D71" w14:textId="46727DE7" w:rsidR="00704226" w:rsidRDefault="00704226" w:rsidP="0070422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A = [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VLSPADKTNVKGKVGAHAGEYGAAAW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KRLPADPPCVKGKVKAKAGDYGATTW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ALSAADKTNVKSKVGGHAGEYGAATS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VLSAADKTNVKSKAGGNAGEWWAAAW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MVLSAADKTNVKSKVLANAGEFGAAAW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ALLPIRTTYHKKCASGHIPEEKDLNNV'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t>,</w:t>
      </w:r>
      <w:r w:rsidRPr="00704226">
        <w:rPr>
          <w:rFonts w:ascii="Courier New" w:eastAsia="Times New Roman" w:hAnsi="Courier New" w:cs="Courier New"/>
          <w:color w:val="CC7832"/>
          <w:sz w:val="20"/>
          <w:szCs w:val="20"/>
          <w:lang w:eastAsia="en-IN"/>
        </w:rPr>
        <w:br/>
        <w:t xml:space="preserve">     </w:t>
      </w:r>
      <w:r w:rsidRPr="00704226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'DEASSLKGHHIKKLEADALLIPLSASS'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t>]</w:t>
      </w:r>
      <w:r w:rsidRPr="00704226"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  <w:br/>
        <w:t>Q2(A)</w:t>
      </w:r>
    </w:p>
    <w:p w14:paraId="4352A2BA" w14:textId="77777777" w:rsidR="00704226" w:rsidRPr="00704226" w:rsidRDefault="00704226" w:rsidP="0070422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</w:p>
    <w:p w14:paraId="07637127" w14:textId="77777777" w:rsidR="00D5486B" w:rsidRDefault="00D5486B" w:rsidP="00D5486B"/>
    <w:p w14:paraId="32FD233E" w14:textId="2211A56B" w:rsidR="00704226" w:rsidRDefault="00704226" w:rsidP="00D5486B">
      <w:r>
        <w:t>Output:</w:t>
      </w:r>
    </w:p>
    <w:p w14:paraId="455264A1" w14:textId="77777777" w:rsidR="008A5A1B" w:rsidRDefault="008A5A1B" w:rsidP="008A5A1B">
      <w:r>
        <w:t>Weight Matrix for the given sequences:</w:t>
      </w:r>
    </w:p>
    <w:p w14:paraId="04EB5394" w14:textId="77777777" w:rsidR="008A5A1B" w:rsidRDefault="008A5A1B" w:rsidP="008A5A1B">
      <w:r>
        <w:t>rows ---&gt; amino acids</w:t>
      </w:r>
      <w:r>
        <w:tab/>
        <w:t>and</w:t>
      </w:r>
      <w:r>
        <w:tab/>
        <w:t xml:space="preserve">columns ---&gt; positional </w:t>
      </w:r>
      <w:proofErr w:type="spellStart"/>
      <w:r>
        <w:t>occurances</w:t>
      </w:r>
      <w:proofErr w:type="spellEnd"/>
    </w:p>
    <w:p w14:paraId="52F1F522" w14:textId="77777777" w:rsidR="008A5A1B" w:rsidRDefault="008A5A1B" w:rsidP="008A5A1B">
      <w:r>
        <w:t xml:space="preserve">      1     2     3     4     5     </w:t>
      </w:r>
      <w:proofErr w:type="gramStart"/>
      <w:r>
        <w:t>6  ...</w:t>
      </w:r>
      <w:proofErr w:type="gramEnd"/>
      <w:r>
        <w:t xml:space="preserve">    22    23    24    25    26    27</w:t>
      </w:r>
    </w:p>
    <w:p w14:paraId="2756052D" w14:textId="77777777" w:rsidR="008A5A1B" w:rsidRDefault="008A5A1B" w:rsidP="008A5A1B">
      <w:proofErr w:type="gramStart"/>
      <w:r>
        <w:t>A  0.97</w:t>
      </w:r>
      <w:proofErr w:type="gramEnd"/>
      <w:r>
        <w:t xml:space="preserve">  0.97  0.97 -2.08  2.03  2.54  ... -2.08 -2.08  2.54  2.54  2.03 -2.08</w:t>
      </w:r>
    </w:p>
    <w:p w14:paraId="2A115170" w14:textId="77777777" w:rsidR="008A5A1B" w:rsidRDefault="008A5A1B" w:rsidP="008A5A1B">
      <w:r>
        <w:t>C -2.08 -2.08 -2.08 -2.08 -2.08 -2.</w:t>
      </w:r>
      <w:proofErr w:type="gramStart"/>
      <w:r>
        <w:t>08  ...</w:t>
      </w:r>
      <w:proofErr w:type="gramEnd"/>
      <w:r>
        <w:t xml:space="preserve"> -2.08 -2.08 -2.08 -2.08 -2.08 -2.08</w:t>
      </w:r>
    </w:p>
    <w:p w14:paraId="756DF11A" w14:textId="77777777" w:rsidR="008A5A1B" w:rsidRDefault="008A5A1B" w:rsidP="008A5A1B">
      <w:proofErr w:type="gramStart"/>
      <w:r>
        <w:t>D  0.97</w:t>
      </w:r>
      <w:proofErr w:type="gramEnd"/>
      <w:r>
        <w:t xml:space="preserve"> -2.08 -2.08 -2.08 -2.08 -2.08  ... -2.08  0.97 -2.08 -2.08 -2.08 -2.08</w:t>
      </w:r>
    </w:p>
    <w:p w14:paraId="15C77439" w14:textId="77777777" w:rsidR="008A5A1B" w:rsidRDefault="008A5A1B" w:rsidP="008A5A1B">
      <w:r>
        <w:t>E -2.</w:t>
      </w:r>
      <w:proofErr w:type="gramStart"/>
      <w:r>
        <w:t>08  0.97</w:t>
      </w:r>
      <w:proofErr w:type="gramEnd"/>
      <w:r>
        <w:t xml:space="preserve"> -2.08 -2.08 -2.08 -2.08  ... -2.08 -2.08 -2.08 -2.08 -2.08 -2.08</w:t>
      </w:r>
    </w:p>
    <w:p w14:paraId="1FC27943" w14:textId="77777777" w:rsidR="008A5A1B" w:rsidRDefault="008A5A1B" w:rsidP="008A5A1B">
      <w:r>
        <w:t>F -2.08 -2.08 -2.08 -2.08 -2.08 -2.</w:t>
      </w:r>
      <w:proofErr w:type="gramStart"/>
      <w:r>
        <w:t>08  ...</w:t>
      </w:r>
      <w:proofErr w:type="gramEnd"/>
      <w:r>
        <w:t xml:space="preserve">  0.97 -2.08 -2.08 -2.08 -2.08 -2.08</w:t>
      </w:r>
    </w:p>
    <w:p w14:paraId="02B2CEEB" w14:textId="77777777" w:rsidR="008A5A1B" w:rsidRDefault="008A5A1B" w:rsidP="008A5A1B">
      <w:r>
        <w:t>G -2.08 -2.08 -2.08 -2.08 -2.08 -2.</w:t>
      </w:r>
      <w:proofErr w:type="gramStart"/>
      <w:r>
        <w:t>08  ...</w:t>
      </w:r>
      <w:proofErr w:type="gramEnd"/>
      <w:r>
        <w:t xml:space="preserve"> -2.08  2.32 -2.08 -2.08 -2.08 -2.08</w:t>
      </w:r>
    </w:p>
    <w:p w14:paraId="20B8BD1A" w14:textId="77777777" w:rsidR="008A5A1B" w:rsidRDefault="008A5A1B" w:rsidP="008A5A1B">
      <w:r>
        <w:t>H -2.08 -2.08 -2.08 -2.08 -2.08 -2.</w:t>
      </w:r>
      <w:proofErr w:type="gramStart"/>
      <w:r>
        <w:t>08  ...</w:t>
      </w:r>
      <w:proofErr w:type="gramEnd"/>
      <w:r>
        <w:t xml:space="preserve"> -2.08 -2.08 -2.08 -2.08 -2.08 -2.08</w:t>
      </w:r>
    </w:p>
    <w:p w14:paraId="6A3B5CF8" w14:textId="77777777" w:rsidR="008A5A1B" w:rsidRDefault="008A5A1B" w:rsidP="008A5A1B">
      <w:r>
        <w:t>I -2.08 -2.08 -2.08 -2.</w:t>
      </w:r>
      <w:proofErr w:type="gramStart"/>
      <w:r>
        <w:t>08  0.97</w:t>
      </w:r>
      <w:proofErr w:type="gramEnd"/>
      <w:r>
        <w:t xml:space="preserve"> -2.08  ... -2.08 -2.08 -2.08 -2.08 -2.08 -2.08</w:t>
      </w:r>
    </w:p>
    <w:p w14:paraId="026A94BA" w14:textId="77777777" w:rsidR="008A5A1B" w:rsidRDefault="008A5A1B" w:rsidP="008A5A1B">
      <w:r>
        <w:t>K -2.</w:t>
      </w:r>
      <w:proofErr w:type="gramStart"/>
      <w:r>
        <w:t>08  0.97</w:t>
      </w:r>
      <w:proofErr w:type="gramEnd"/>
      <w:r>
        <w:t xml:space="preserve"> -2.08 -2.08 -2.08 -2.08  ...  0.97 -2.08 -2.08 -2.08 -2.08 -2.08</w:t>
      </w:r>
    </w:p>
    <w:p w14:paraId="4DD855FF" w14:textId="77777777" w:rsidR="008A5A1B" w:rsidRDefault="008A5A1B" w:rsidP="008A5A1B">
      <w:r>
        <w:t>L -2.</w:t>
      </w:r>
      <w:proofErr w:type="gramStart"/>
      <w:r>
        <w:t>08  0.97</w:t>
      </w:r>
      <w:proofErr w:type="gramEnd"/>
      <w:r>
        <w:t xml:space="preserve">  2.54  0.97 -2.08  0.97  ... -2.08  0.97  0.97 -2.08 -2.08 -2.08</w:t>
      </w:r>
    </w:p>
    <w:p w14:paraId="7F67FAD7" w14:textId="77777777" w:rsidR="008A5A1B" w:rsidRDefault="008A5A1B" w:rsidP="008A5A1B">
      <w:proofErr w:type="gramStart"/>
      <w:r>
        <w:t>M  2.54</w:t>
      </w:r>
      <w:proofErr w:type="gramEnd"/>
      <w:r>
        <w:t xml:space="preserve"> -2.08 -2.08 -2.08 -2.08 -2.08  ... -2.08 -2.08 -2.08 -2.08 -2.08 -2.08</w:t>
      </w:r>
    </w:p>
    <w:p w14:paraId="530F0DD4" w14:textId="77777777" w:rsidR="008A5A1B" w:rsidRDefault="008A5A1B" w:rsidP="008A5A1B">
      <w:r>
        <w:t>N -2.08 -2.08 -2.08 -2.08 -2.08 -2.</w:t>
      </w:r>
      <w:proofErr w:type="gramStart"/>
      <w:r>
        <w:t>08  ...</w:t>
      </w:r>
      <w:proofErr w:type="gramEnd"/>
      <w:r>
        <w:t xml:space="preserve"> -2.08 -2.08 -2.08  0.97  0.97 -2.08</w:t>
      </w:r>
    </w:p>
    <w:p w14:paraId="03926472" w14:textId="77777777" w:rsidR="008A5A1B" w:rsidRDefault="008A5A1B" w:rsidP="008A5A1B">
      <w:r>
        <w:lastRenderedPageBreak/>
        <w:t>P -2.08 -2.08 -2.</w:t>
      </w:r>
      <w:proofErr w:type="gramStart"/>
      <w:r>
        <w:t>08  0.97</w:t>
      </w:r>
      <w:proofErr w:type="gramEnd"/>
      <w:r>
        <w:t xml:space="preserve">  1.63 -2.08  ...  0.97 -2.08 -2.08 -2.08 -2.08 -2.08</w:t>
      </w:r>
    </w:p>
    <w:p w14:paraId="22242881" w14:textId="77777777" w:rsidR="008A5A1B" w:rsidRDefault="008A5A1B" w:rsidP="008A5A1B">
      <w:r>
        <w:t>Q -2.08 -2.08 -2.08 -2.08 -2.08 -2.</w:t>
      </w:r>
      <w:proofErr w:type="gramStart"/>
      <w:r>
        <w:t>08  ...</w:t>
      </w:r>
      <w:proofErr w:type="gramEnd"/>
      <w:r>
        <w:t xml:space="preserve"> -2.08 -2.08 -2.08 -2.08 -2.08 -2.08</w:t>
      </w:r>
    </w:p>
    <w:p w14:paraId="6032B474" w14:textId="77777777" w:rsidR="008A5A1B" w:rsidRDefault="008A5A1B" w:rsidP="008A5A1B">
      <w:r>
        <w:t>R -2.08 -2.</w:t>
      </w:r>
      <w:proofErr w:type="gramStart"/>
      <w:r>
        <w:t>08  0.97</w:t>
      </w:r>
      <w:proofErr w:type="gramEnd"/>
      <w:r>
        <w:t xml:space="preserve"> -2.08 -2.08  0.97  ... -2.08 -2.08 -2.08 -2.08 -2.08 -2.08</w:t>
      </w:r>
    </w:p>
    <w:p w14:paraId="1441ACF2" w14:textId="77777777" w:rsidR="008A5A1B" w:rsidRDefault="008A5A1B" w:rsidP="008A5A1B">
      <w:r>
        <w:t>S -2.08 -2.08 -2.</w:t>
      </w:r>
      <w:proofErr w:type="gramStart"/>
      <w:r>
        <w:t>08  2.54</w:t>
      </w:r>
      <w:proofErr w:type="gramEnd"/>
      <w:r>
        <w:t xml:space="preserve">  0.97 -2.08  ... -2.08 -2.08  0.97 -2.08  0.97  1.63</w:t>
      </w:r>
    </w:p>
    <w:p w14:paraId="36947B7C" w14:textId="77777777" w:rsidR="008A5A1B" w:rsidRDefault="008A5A1B" w:rsidP="008A5A1B">
      <w:r>
        <w:t>T -2.08 -2.08 -2.08 -2.08 -2.08 -2.</w:t>
      </w:r>
      <w:proofErr w:type="gramStart"/>
      <w:r>
        <w:t>08  ...</w:t>
      </w:r>
      <w:proofErr w:type="gramEnd"/>
      <w:r>
        <w:t xml:space="preserve"> -2.08 -2.08 -2.08  0.97  1.63 -2.08</w:t>
      </w:r>
    </w:p>
    <w:p w14:paraId="79520708" w14:textId="77777777" w:rsidR="008A5A1B" w:rsidRDefault="008A5A1B" w:rsidP="008A5A1B">
      <w:r>
        <w:t>V -2.</w:t>
      </w:r>
      <w:proofErr w:type="gramStart"/>
      <w:r>
        <w:t>08  2.03</w:t>
      </w:r>
      <w:proofErr w:type="gramEnd"/>
      <w:r>
        <w:t xml:space="preserve"> -2.08 -2.08 -2.08 -2.08  ... -2.08 -2.08 -2.08 -2.08 -2.08  0.97</w:t>
      </w:r>
    </w:p>
    <w:p w14:paraId="5AE4A694" w14:textId="77777777" w:rsidR="008A5A1B" w:rsidRDefault="008A5A1B" w:rsidP="008A5A1B">
      <w:r>
        <w:t>W -2.08 -2.08 -2.08 -2.08 -2.08 -2.</w:t>
      </w:r>
      <w:proofErr w:type="gramStart"/>
      <w:r>
        <w:t>08  ...</w:t>
      </w:r>
      <w:proofErr w:type="gramEnd"/>
      <w:r>
        <w:t xml:space="preserve">  </w:t>
      </w:r>
      <w:proofErr w:type="gramStart"/>
      <w:r>
        <w:t>0.97  0.97</w:t>
      </w:r>
      <w:proofErr w:type="gramEnd"/>
      <w:r>
        <w:t xml:space="preserve"> -2.08 -2.08 -2.08  2.32</w:t>
      </w:r>
    </w:p>
    <w:p w14:paraId="10D77288" w14:textId="77777777" w:rsidR="008A5A1B" w:rsidRDefault="008A5A1B" w:rsidP="008A5A1B">
      <w:r>
        <w:t>Y -2.08 -2.08 -2.08 -2.08 -2.08 -2.</w:t>
      </w:r>
      <w:proofErr w:type="gramStart"/>
      <w:r>
        <w:t>08  ...</w:t>
      </w:r>
      <w:proofErr w:type="gramEnd"/>
      <w:r>
        <w:t xml:space="preserve">  2.03 -2.08 -2.08 -2.08 -2.08 -2.08</w:t>
      </w:r>
    </w:p>
    <w:p w14:paraId="34517B10" w14:textId="77777777" w:rsidR="008A5A1B" w:rsidRDefault="008A5A1B" w:rsidP="008A5A1B"/>
    <w:p w14:paraId="1DC1571B" w14:textId="34EADC5F" w:rsidR="00704226" w:rsidRDefault="008A5A1B" w:rsidP="008A5A1B">
      <w:r>
        <w:t>[20 rows x 27 columns]</w:t>
      </w:r>
    </w:p>
    <w:p w14:paraId="51F2CBB9" w14:textId="77777777" w:rsidR="00222B24" w:rsidRPr="00D5486B" w:rsidRDefault="00222B24" w:rsidP="008A5A1B"/>
    <w:sectPr w:rsidR="00222B24" w:rsidRPr="00D5486B" w:rsidSect="006130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54BCC" w14:textId="77777777" w:rsidR="00F91B01" w:rsidRDefault="00F91B01" w:rsidP="00613039">
      <w:pPr>
        <w:spacing w:after="0" w:line="240" w:lineRule="auto"/>
      </w:pPr>
      <w:r>
        <w:separator/>
      </w:r>
    </w:p>
  </w:endnote>
  <w:endnote w:type="continuationSeparator" w:id="0">
    <w:p w14:paraId="4779DCC9" w14:textId="77777777" w:rsidR="00F91B01" w:rsidRDefault="00F91B01" w:rsidP="006130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0B65B" w14:textId="77777777" w:rsidR="00613039" w:rsidRDefault="006130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60938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F83FACF" w14:textId="0280106B" w:rsidR="00613039" w:rsidRDefault="0061303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AF03A67" w14:textId="77777777" w:rsidR="00613039" w:rsidRDefault="0061303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DDFEA" w14:textId="77777777" w:rsidR="00613039" w:rsidRDefault="006130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29C8D" w14:textId="77777777" w:rsidR="00F91B01" w:rsidRDefault="00F91B01" w:rsidP="00613039">
      <w:pPr>
        <w:spacing w:after="0" w:line="240" w:lineRule="auto"/>
      </w:pPr>
      <w:r>
        <w:separator/>
      </w:r>
    </w:p>
  </w:footnote>
  <w:footnote w:type="continuationSeparator" w:id="0">
    <w:p w14:paraId="32CA6D4B" w14:textId="77777777" w:rsidR="00F91B01" w:rsidRDefault="00F91B01" w:rsidP="006130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2D8EE" w14:textId="77777777" w:rsidR="00613039" w:rsidRDefault="006130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B8E80" w14:textId="77777777" w:rsidR="00613039" w:rsidRDefault="006130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A6B737" w14:textId="77777777" w:rsidR="00613039" w:rsidRDefault="006130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F2470E"/>
    <w:multiLevelType w:val="hybridMultilevel"/>
    <w:tmpl w:val="2BB8B9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jM3sLQ0MTEzMzdV0lEKTi0uzszPAykwrAUA78JnLywAAAA="/>
  </w:docVars>
  <w:rsids>
    <w:rsidRoot w:val="00CE5F69"/>
    <w:rsid w:val="000825C4"/>
    <w:rsid w:val="001B76C1"/>
    <w:rsid w:val="001C4181"/>
    <w:rsid w:val="00222B24"/>
    <w:rsid w:val="00255014"/>
    <w:rsid w:val="00373D76"/>
    <w:rsid w:val="00395B37"/>
    <w:rsid w:val="00403211"/>
    <w:rsid w:val="004B0D38"/>
    <w:rsid w:val="00613039"/>
    <w:rsid w:val="00704226"/>
    <w:rsid w:val="0088135F"/>
    <w:rsid w:val="00885C0E"/>
    <w:rsid w:val="008A5A1B"/>
    <w:rsid w:val="00B51F57"/>
    <w:rsid w:val="00BB1070"/>
    <w:rsid w:val="00BC306B"/>
    <w:rsid w:val="00CE5F69"/>
    <w:rsid w:val="00D5486B"/>
    <w:rsid w:val="00DA09BC"/>
    <w:rsid w:val="00E02561"/>
    <w:rsid w:val="00E04B08"/>
    <w:rsid w:val="00E33EC1"/>
    <w:rsid w:val="00EF6039"/>
    <w:rsid w:val="00F91B01"/>
    <w:rsid w:val="00FC5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5242F"/>
  <w15:chartTrackingRefBased/>
  <w15:docId w15:val="{D61F8647-EBD0-4A6F-B228-36B4A8C34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56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5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025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025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25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1"/>
    <w:qFormat/>
    <w:rsid w:val="00B51F57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13"/>
      <w:szCs w:val="13"/>
    </w:rPr>
  </w:style>
  <w:style w:type="character" w:customStyle="1" w:styleId="BodyTextChar">
    <w:name w:val="Body Text Char"/>
    <w:basedOn w:val="DefaultParagraphFont"/>
    <w:link w:val="BodyText"/>
    <w:uiPriority w:val="1"/>
    <w:rsid w:val="00B51F57"/>
    <w:rPr>
      <w:rFonts w:ascii="Arial" w:hAnsi="Arial" w:cs="Arial"/>
      <w:sz w:val="13"/>
      <w:szCs w:val="13"/>
    </w:rPr>
  </w:style>
  <w:style w:type="paragraph" w:styleId="ListParagraph">
    <w:name w:val="List Paragraph"/>
    <w:basedOn w:val="Normal"/>
    <w:uiPriority w:val="34"/>
    <w:qFormat/>
    <w:rsid w:val="001C418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42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4226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6130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039"/>
  </w:style>
  <w:style w:type="paragraph" w:styleId="Footer">
    <w:name w:val="footer"/>
    <w:basedOn w:val="Normal"/>
    <w:link w:val="FooterChar"/>
    <w:uiPriority w:val="99"/>
    <w:unhideWhenUsed/>
    <w:rsid w:val="006130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0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9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4</Pages>
  <Words>526</Words>
  <Characters>2632</Characters>
  <Application>Microsoft Office Word</Application>
  <DocSecurity>0</DocSecurity>
  <Lines>101</Lines>
  <Paragraphs>49</Paragraphs>
  <ScaleCrop>false</ScaleCrop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VANKA</dc:creator>
  <cp:keywords/>
  <dc:description/>
  <cp:lastModifiedBy>ASWIN VANKA</cp:lastModifiedBy>
  <cp:revision>24</cp:revision>
  <dcterms:created xsi:type="dcterms:W3CDTF">2022-04-04T05:06:00Z</dcterms:created>
  <dcterms:modified xsi:type="dcterms:W3CDTF">2022-04-04T06:19:00Z</dcterms:modified>
</cp:coreProperties>
</file>